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71D8" w14:textId="762766B2" w:rsidR="0011054F" w:rsidRDefault="0011054F" w:rsidP="0074660D">
      <w:pPr>
        <w:jc w:val="center"/>
        <w:rPr>
          <w:rFonts w:ascii="National-Black"/>
          <w:b/>
          <w:color w:val="003976"/>
          <w:spacing w:val="4"/>
          <w:sz w:val="20"/>
          <w:szCs w:val="14"/>
        </w:rPr>
      </w:pPr>
      <w:r>
        <w:rPr>
          <w:noProof/>
        </w:rPr>
        <w:drawing>
          <wp:anchor distT="0" distB="0" distL="114300" distR="114300" simplePos="0" relativeHeight="251658240" behindDoc="0" locked="0" layoutInCell="1" allowOverlap="1" wp14:anchorId="2DE9E02B" wp14:editId="54A09F65">
            <wp:simplePos x="0" y="0"/>
            <wp:positionH relativeFrom="column">
              <wp:posOffset>-994410</wp:posOffset>
            </wp:positionH>
            <wp:positionV relativeFrom="paragraph">
              <wp:posOffset>-936171</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29928C91" w:rsidR="0074660D" w:rsidRPr="00701E48" w:rsidRDefault="0074660D" w:rsidP="0074660D">
      <w:pPr>
        <w:jc w:val="center"/>
        <w:rPr>
          <w:rFonts w:ascii="National-Black"/>
          <w:b/>
          <w:color w:val="003976"/>
          <w:spacing w:val="4"/>
          <w:sz w:val="8"/>
          <w:szCs w:val="2"/>
        </w:rPr>
      </w:pPr>
    </w:p>
    <w:p w14:paraId="38725070" w14:textId="77777777" w:rsidR="0032761B" w:rsidRPr="0011054F" w:rsidRDefault="0032761B" w:rsidP="00845BDE">
      <w:pPr>
        <w:ind w:right="-990" w:hanging="1080"/>
        <w:jc w:val="center"/>
        <w:rPr>
          <w:rFonts w:ascii="National-Black"/>
          <w:b/>
          <w:color w:val="003976"/>
          <w:spacing w:val="4"/>
          <w:sz w:val="56"/>
          <w:szCs w:val="160"/>
        </w:rPr>
      </w:pPr>
    </w:p>
    <w:p w14:paraId="7AB0A1AB" w14:textId="28D0730C" w:rsidR="00845BDE" w:rsidRPr="007C6F16" w:rsidRDefault="0074660D" w:rsidP="007C6F16">
      <w:pPr>
        <w:pStyle w:val="Heading1"/>
      </w:pPr>
      <w:r w:rsidRPr="007C6F16">
        <w:t xml:space="preserve">Bachelor of Arts in </w:t>
      </w:r>
      <w:r w:rsidR="00773B7F" w:rsidRPr="007C6F16">
        <w:t>English</w:t>
      </w:r>
      <w:r w:rsidR="002C6646" w:rsidRPr="007C6F16">
        <w:t xml:space="preserve"> </w:t>
      </w:r>
      <w:r w:rsidRPr="007C6F16">
        <w:t>to Juris Doctor (JD)</w:t>
      </w:r>
    </w:p>
    <w:p w14:paraId="240714FF" w14:textId="77777777" w:rsidR="00FC75E4" w:rsidRPr="0032761B" w:rsidRDefault="00FC75E4" w:rsidP="00FC75E4">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FC75E4" w:rsidRPr="00773B7F" w14:paraId="2361C192" w14:textId="77777777" w:rsidTr="00696B8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BD3FDF" w14:textId="77777777" w:rsidR="00FC75E4" w:rsidRPr="00773B7F" w:rsidRDefault="00FC75E4" w:rsidP="0057038D">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48218E"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533C32BB"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730A5F"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 xml:space="preserve">Upper-Division </w:t>
            </w:r>
          </w:p>
        </w:tc>
      </w:tr>
      <w:tr w:rsidR="00FC75E4" w:rsidRPr="00773B7F" w14:paraId="0BA39E18"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4BB675"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FC75E4" w:rsidRPr="00773B7F" w14:paraId="27E17C0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EF4AE4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2BCF8090"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83DDD1"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42D1198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0602855" w14:textId="77777777" w:rsidR="00FC75E4" w:rsidRPr="00773B7F" w:rsidRDefault="00FC75E4" w:rsidP="0057038D">
            <w:pPr>
              <w:tabs>
                <w:tab w:val="left" w:pos="720"/>
              </w:tabs>
              <w:rPr>
                <w:rFonts w:ascii="National Book" w:hAnsi="National Book" w:cs="Arial"/>
                <w:color w:val="002060"/>
                <w:sz w:val="20"/>
                <w:szCs w:val="20"/>
              </w:rPr>
            </w:pPr>
            <w:r w:rsidRPr="0006123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3F80E2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E440718"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4CB765D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6ACC586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C677E5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967C32C"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1493BC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2CA0647"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B5F953B"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ECBE30"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0C24A8C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186794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EE7D05F"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3180BD"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2DB93DA" w14:textId="77777777" w:rsidTr="0057038D">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56C3288"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FC75E4" w:rsidRPr="00773B7F" w14:paraId="6FBC5B8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4CC3E331"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11EFB634"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342DB5D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8A5E7D9"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FB8E217"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80F3E61"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BD8D2E5"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81F9C37"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279C465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2C66CCA"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148528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92FA62"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1382EE5"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1423432"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3D9206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BDF3A0"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77E5B5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36BE500"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3D1ABA"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37106F"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D6B1365"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843ED3"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FC75E4" w:rsidRPr="00773B7F" w14:paraId="2BF3017E"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FD3F58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417E8B1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2EABC04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FC87D0"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0EB6B95C"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48D0AD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1E5288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4FAD42"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4575B6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2F1C5F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044F39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40E328"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5B12C6AA"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65B8C5E"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12499D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42F7119"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B479BD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A5C536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2F97D7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4F74FA"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2306FF20"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532A595"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FC75E4" w:rsidRPr="00773B7F" w14:paraId="3094D36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E7638BA"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786B2A0F"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2397045"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5845D5A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87F8D3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059F6B6"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5A7BA3"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40C662B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A2380A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F0A631A"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88A248"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9C08A9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5C6206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CD52CE3"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927DFC6"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D8E4DEC"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90BC23" w14:textId="77777777" w:rsidR="00FC75E4" w:rsidRPr="00773B7F" w:rsidRDefault="00FC75E4" w:rsidP="0057038D">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FC75E4" w:rsidRPr="00773B7F" w14:paraId="59E866B8"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750545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2FBF6B6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5D878523"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0B773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45A8867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43B98B78"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40284047"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36BAC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31404D5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6D3A5339"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7197980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B15615"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56B41FE5"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AE45ADA"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7E18E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E99EF"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70A434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738654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991B52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E04029"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3E3BD5D0"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FC4DC14" w14:textId="77777777" w:rsidR="00FC75E4" w:rsidRPr="00773B7F" w:rsidRDefault="00FC75E4" w:rsidP="0057038D">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FC75E4" w:rsidRPr="00773B7F" w14:paraId="0102528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88671C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78C83B6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9CDE20"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22B7ACD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12419BF"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0FC8A07"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3482B73"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365B72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B6DF08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43B0FE4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8189DAC"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38F93BA"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0316EE6" w14:textId="77777777" w:rsidR="00FC75E4" w:rsidRPr="00773B7F" w:rsidRDefault="00FC75E4" w:rsidP="0057038D">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13784BD1" w14:textId="77777777" w:rsidR="00FC75E4" w:rsidRPr="00773B7F" w:rsidRDefault="00FC75E4" w:rsidP="0057038D">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90157BD"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0871DDEE"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23048A" w14:textId="77777777" w:rsidR="00FC75E4" w:rsidRPr="00587E91" w:rsidRDefault="00FC75E4" w:rsidP="00587E91">
            <w:pPr>
              <w:tabs>
                <w:tab w:val="left" w:pos="720"/>
              </w:tabs>
              <w:jc w:val="center"/>
              <w:rPr>
                <w:rFonts w:ascii="National Book" w:hAnsi="National Book" w:cs="Arial"/>
                <w:color w:val="FFFFFF" w:themeColor="background1"/>
                <w:sz w:val="22"/>
                <w:szCs w:val="22"/>
              </w:rPr>
            </w:pPr>
            <w:r w:rsidRPr="00587E91">
              <w:rPr>
                <w:rFonts w:ascii="National Book" w:hAnsi="National Book" w:cs="Arial"/>
                <w:b/>
                <w:color w:val="FFFFFF" w:themeColor="background1"/>
                <w:sz w:val="22"/>
                <w:szCs w:val="22"/>
              </w:rPr>
              <w:t>91 Total Credit Hours of Prerequisite Coursework at Kent State University</w:t>
            </w:r>
          </w:p>
        </w:tc>
      </w:tr>
    </w:tbl>
    <w:p w14:paraId="135BA4FE" w14:textId="77777777" w:rsidR="00FC75E4" w:rsidRDefault="00FC75E4" w:rsidP="00FC75E4"/>
    <w:p w14:paraId="750608A8" w14:textId="4D289EB8" w:rsidR="00015292" w:rsidRDefault="00015292">
      <w:pPr>
        <w:rPr>
          <w:rFonts w:ascii="National Book" w:hAnsi="National Book"/>
          <w:color w:val="002060"/>
          <w:sz w:val="22"/>
          <w:szCs w:val="22"/>
        </w:rPr>
      </w:pPr>
    </w:p>
    <w:p w14:paraId="37D1DA2A" w14:textId="77777777" w:rsidR="003058E1" w:rsidRPr="00B72376" w:rsidRDefault="003058E1">
      <w:pPr>
        <w:rPr>
          <w:rFonts w:ascii="National Book" w:hAnsi="National Book"/>
          <w:color w:val="002060"/>
          <w:sz w:val="22"/>
          <w:szCs w:val="22"/>
        </w:rP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F33EC1" w:rsidRPr="00F33EC1" w14:paraId="4F13416E" w14:textId="77777777" w:rsidTr="007C6F16">
        <w:tc>
          <w:tcPr>
            <w:tcW w:w="5000" w:type="pct"/>
            <w:gridSpan w:val="5"/>
            <w:shd w:val="clear" w:color="auto" w:fill="002060"/>
          </w:tcPr>
          <w:p w14:paraId="37904510"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To be transferred from Case Western Reserve University School of Law</w:t>
            </w:r>
          </w:p>
          <w:p w14:paraId="34B6421E"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upon completion of the Juris Doctor degree</w:t>
            </w:r>
          </w:p>
        </w:tc>
      </w:tr>
      <w:tr w:rsidR="00F33EC1" w:rsidRPr="00F33EC1" w14:paraId="20674906" w14:textId="77777777" w:rsidTr="007C6F16">
        <w:tc>
          <w:tcPr>
            <w:tcW w:w="2694" w:type="pct"/>
            <w:vAlign w:val="center"/>
            <w:hideMark/>
          </w:tcPr>
          <w:p w14:paraId="30C1EC3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JD Course</w:t>
            </w:r>
          </w:p>
        </w:tc>
        <w:tc>
          <w:tcPr>
            <w:tcW w:w="464" w:type="pct"/>
            <w:vAlign w:val="center"/>
            <w:hideMark/>
          </w:tcPr>
          <w:p w14:paraId="1A8F7F8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Credit Hours</w:t>
            </w:r>
          </w:p>
        </w:tc>
        <w:tc>
          <w:tcPr>
            <w:tcW w:w="790" w:type="pct"/>
            <w:vAlign w:val="center"/>
            <w:hideMark/>
          </w:tcPr>
          <w:p w14:paraId="0E1C227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ourse</w:t>
            </w:r>
          </w:p>
        </w:tc>
        <w:tc>
          <w:tcPr>
            <w:tcW w:w="466" w:type="pct"/>
            <w:vAlign w:val="center"/>
            <w:hideMark/>
          </w:tcPr>
          <w:p w14:paraId="68628FC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redit Hours</w:t>
            </w:r>
          </w:p>
        </w:tc>
        <w:tc>
          <w:tcPr>
            <w:tcW w:w="586" w:type="pct"/>
            <w:vAlign w:val="center"/>
          </w:tcPr>
          <w:p w14:paraId="2831FA97" w14:textId="77777777" w:rsidR="00F33EC1" w:rsidRPr="00F33EC1" w:rsidRDefault="00F33EC1" w:rsidP="001C26B5">
            <w:pPr>
              <w:jc w:val="center"/>
              <w:rPr>
                <w:rFonts w:ascii="National Book" w:hAnsi="National Book" w:cs="Arial"/>
                <w:b/>
                <w:bCs/>
                <w:color w:val="002060"/>
                <w:sz w:val="20"/>
                <w:szCs w:val="20"/>
              </w:rPr>
            </w:pPr>
            <w:r w:rsidRPr="00F33EC1">
              <w:rPr>
                <w:rFonts w:ascii="National Book" w:hAnsi="National Book" w:cs="Arial"/>
                <w:b/>
                <w:bCs/>
                <w:color w:val="002060"/>
                <w:sz w:val="20"/>
                <w:szCs w:val="20"/>
              </w:rPr>
              <w:t>Upper Division</w:t>
            </w:r>
          </w:p>
        </w:tc>
      </w:tr>
      <w:tr w:rsidR="00F33EC1" w:rsidRPr="00F33EC1" w14:paraId="65BB5E22" w14:textId="77777777" w:rsidTr="007C6F16">
        <w:tc>
          <w:tcPr>
            <w:tcW w:w="2694" w:type="pct"/>
          </w:tcPr>
          <w:p w14:paraId="356940AD"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1 Contracts</w:t>
            </w:r>
          </w:p>
        </w:tc>
        <w:tc>
          <w:tcPr>
            <w:tcW w:w="464" w:type="pct"/>
            <w:vAlign w:val="center"/>
          </w:tcPr>
          <w:p w14:paraId="21E2E9F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1937712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7EFC50E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vAlign w:val="center"/>
          </w:tcPr>
          <w:p w14:paraId="30B9DF6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C6C637B" w14:textId="77777777" w:rsidTr="007C6F16">
        <w:tc>
          <w:tcPr>
            <w:tcW w:w="2694" w:type="pct"/>
          </w:tcPr>
          <w:p w14:paraId="60172C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2 Criminal Law</w:t>
            </w:r>
          </w:p>
        </w:tc>
        <w:tc>
          <w:tcPr>
            <w:tcW w:w="464" w:type="pct"/>
            <w:vAlign w:val="center"/>
          </w:tcPr>
          <w:p w14:paraId="74189E2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6F78A47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24B841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2616314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36C7CA1" w14:textId="77777777" w:rsidTr="007C6F16">
        <w:tc>
          <w:tcPr>
            <w:tcW w:w="2694" w:type="pct"/>
          </w:tcPr>
          <w:p w14:paraId="25314080"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3 Torts</w:t>
            </w:r>
          </w:p>
        </w:tc>
        <w:tc>
          <w:tcPr>
            <w:tcW w:w="464" w:type="pct"/>
            <w:vAlign w:val="center"/>
          </w:tcPr>
          <w:p w14:paraId="6D8427AB"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01F2BBAB"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58163C0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6808C4A3"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2A9799D" w14:textId="77777777" w:rsidTr="007C6F16">
        <w:tc>
          <w:tcPr>
            <w:tcW w:w="2694" w:type="pct"/>
          </w:tcPr>
          <w:p w14:paraId="63F5F70A"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1 LLEAP1 - Wrtng Advcy &amp; Proflsm</w:t>
            </w:r>
          </w:p>
        </w:tc>
        <w:tc>
          <w:tcPr>
            <w:tcW w:w="464" w:type="pct"/>
            <w:vAlign w:val="center"/>
          </w:tcPr>
          <w:p w14:paraId="6E13309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713B2721"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55911F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451285F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C0256DC" w14:textId="77777777" w:rsidTr="007C6F16">
        <w:tc>
          <w:tcPr>
            <w:tcW w:w="2694" w:type="pct"/>
          </w:tcPr>
          <w:p w14:paraId="6AAB810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1 Civil Procedure</w:t>
            </w:r>
          </w:p>
        </w:tc>
        <w:tc>
          <w:tcPr>
            <w:tcW w:w="464" w:type="pct"/>
            <w:vAlign w:val="center"/>
          </w:tcPr>
          <w:p w14:paraId="5081F9A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25527A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6837C7A8"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3EF36F5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BBA2C7A" w14:textId="77777777" w:rsidTr="007C6F16">
        <w:tc>
          <w:tcPr>
            <w:tcW w:w="2694" w:type="pct"/>
          </w:tcPr>
          <w:p w14:paraId="20CB06F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3 Property</w:t>
            </w:r>
          </w:p>
        </w:tc>
        <w:tc>
          <w:tcPr>
            <w:tcW w:w="464" w:type="pct"/>
            <w:vAlign w:val="center"/>
          </w:tcPr>
          <w:p w14:paraId="27D82CA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vAlign w:val="center"/>
          </w:tcPr>
          <w:p w14:paraId="2B357EC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3E4D3AA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tcPr>
          <w:p w14:paraId="33D133B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57C871B6" w14:textId="77777777" w:rsidTr="007C6F16">
        <w:tc>
          <w:tcPr>
            <w:tcW w:w="2694" w:type="pct"/>
          </w:tcPr>
          <w:p w14:paraId="3049303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4 Law, Legislation and Regulation</w:t>
            </w:r>
          </w:p>
        </w:tc>
        <w:tc>
          <w:tcPr>
            <w:tcW w:w="464" w:type="pct"/>
            <w:vAlign w:val="center"/>
          </w:tcPr>
          <w:p w14:paraId="02CB9D6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58622FB7"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49CD5B4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66334419"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44AD722" w14:textId="77777777" w:rsidTr="007C6F16">
        <w:tc>
          <w:tcPr>
            <w:tcW w:w="2694" w:type="pct"/>
          </w:tcPr>
          <w:p w14:paraId="3FBF2BE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2 LLEAP2 - Wrtng Advcy &amp; Proflsm</w:t>
            </w:r>
          </w:p>
        </w:tc>
        <w:tc>
          <w:tcPr>
            <w:tcW w:w="464" w:type="pct"/>
            <w:vAlign w:val="center"/>
          </w:tcPr>
          <w:p w14:paraId="2404467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vAlign w:val="center"/>
          </w:tcPr>
          <w:p w14:paraId="5310EFC4"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4BCB218C"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tcPr>
          <w:p w14:paraId="4AD2CE8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FDF3F52" w14:textId="77777777" w:rsidTr="007C6F16">
        <w:tc>
          <w:tcPr>
            <w:tcW w:w="2694" w:type="pct"/>
          </w:tcPr>
          <w:p w14:paraId="162BFA03" w14:textId="300873A9"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Choice of two one-credit 1L elective courses</w:t>
            </w:r>
          </w:p>
        </w:tc>
        <w:tc>
          <w:tcPr>
            <w:tcW w:w="464" w:type="pct"/>
            <w:vAlign w:val="center"/>
          </w:tcPr>
          <w:p w14:paraId="30230395" w14:textId="5EBEE66C"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790" w:type="pct"/>
            <w:vAlign w:val="center"/>
          </w:tcPr>
          <w:p w14:paraId="4A4D315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vAlign w:val="center"/>
          </w:tcPr>
          <w:p w14:paraId="0E6A91A7" w14:textId="336E70E2"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586" w:type="pct"/>
          </w:tcPr>
          <w:p w14:paraId="29626C3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2572751D" w14:textId="77777777" w:rsidTr="007C6F16">
        <w:tc>
          <w:tcPr>
            <w:tcW w:w="5000" w:type="pct"/>
            <w:gridSpan w:val="5"/>
            <w:vAlign w:val="center"/>
          </w:tcPr>
          <w:p w14:paraId="728CFA7D" w14:textId="5F8251D0" w:rsidR="00F33EC1" w:rsidRPr="00F33EC1" w:rsidRDefault="00F33EC1" w:rsidP="001C26B5">
            <w:pPr>
              <w:rPr>
                <w:rFonts w:ascii="National Book" w:hAnsi="National Book" w:cs="Arial"/>
                <w:b/>
                <w:bCs/>
                <w:color w:val="002060"/>
                <w:sz w:val="20"/>
                <w:szCs w:val="20"/>
              </w:rPr>
            </w:pPr>
            <w:r w:rsidRPr="00587E91">
              <w:rPr>
                <w:rFonts w:ascii="National Book" w:hAnsi="National Book" w:cs="Arial"/>
                <w:color w:val="002060"/>
                <w:sz w:val="20"/>
                <w:szCs w:val="20"/>
              </w:rPr>
              <w:t>Total Credit Hours Transferred from CWRU:</w:t>
            </w:r>
            <w:r w:rsidRPr="00F33EC1">
              <w:rPr>
                <w:rFonts w:ascii="National Book" w:hAnsi="National Book" w:cs="Arial"/>
                <w:b/>
                <w:bCs/>
                <w:color w:val="002060"/>
                <w:sz w:val="20"/>
                <w:szCs w:val="20"/>
              </w:rPr>
              <w:t xml:space="preserve"> Minimum </w:t>
            </w:r>
            <w:r w:rsidR="00587E91">
              <w:rPr>
                <w:rFonts w:ascii="National Book" w:hAnsi="National Book" w:cs="Arial"/>
                <w:b/>
                <w:bCs/>
                <w:color w:val="002060"/>
                <w:sz w:val="20"/>
                <w:szCs w:val="20"/>
              </w:rPr>
              <w:t>30</w:t>
            </w:r>
            <w:r w:rsidRPr="00F33EC1">
              <w:rPr>
                <w:rFonts w:ascii="National Book" w:hAnsi="National Book" w:cs="Arial"/>
                <w:b/>
                <w:bCs/>
                <w:color w:val="002060"/>
                <w:sz w:val="20"/>
                <w:szCs w:val="20"/>
              </w:rPr>
              <w:t xml:space="preserve"> </w:t>
            </w:r>
            <w:r w:rsidRPr="00587E91">
              <w:rPr>
                <w:rFonts w:ascii="National Book" w:hAnsi="National Book" w:cs="Arial"/>
                <w:color w:val="002060"/>
                <w:sz w:val="20"/>
                <w:szCs w:val="20"/>
              </w:rPr>
              <w:t>(29 needed to reach 120 total credit hours for Bachelor of Arts, dependent upon number of hours completed prior to transfer to CWRU</w:t>
            </w:r>
            <w:r w:rsidR="00587E91">
              <w:rPr>
                <w:rFonts w:ascii="National Book" w:hAnsi="National Book" w:cs="Arial"/>
                <w:color w:val="002060"/>
                <w:sz w:val="20"/>
                <w:szCs w:val="20"/>
              </w:rPr>
              <w:t>)</w:t>
            </w:r>
          </w:p>
        </w:tc>
      </w:tr>
      <w:tr w:rsidR="00F33EC1" w:rsidRPr="00F33EC1" w14:paraId="2C8463E6" w14:textId="77777777" w:rsidTr="007C6F16">
        <w:tc>
          <w:tcPr>
            <w:tcW w:w="5000" w:type="pct"/>
            <w:gridSpan w:val="5"/>
            <w:shd w:val="clear" w:color="auto" w:fill="002060"/>
          </w:tcPr>
          <w:p w14:paraId="33039BFF" w14:textId="77777777" w:rsidR="00F33EC1" w:rsidRPr="00F33EC1" w:rsidRDefault="00F33EC1" w:rsidP="001C26B5">
            <w:pPr>
              <w:jc w:val="center"/>
              <w:rPr>
                <w:rFonts w:ascii="National Book" w:hAnsi="National Book" w:cs="Arial"/>
                <w:color w:val="002060"/>
                <w:sz w:val="22"/>
                <w:szCs w:val="22"/>
              </w:rPr>
            </w:pPr>
            <w:r w:rsidRPr="00F33EC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A614F5A" w:rsidR="00DB4CE8" w:rsidRDefault="00DB4CE8">
      <w:pPr>
        <w:rPr>
          <w:rFonts w:ascii="Arial" w:hAnsi="Arial" w:cs="Arial"/>
          <w:b/>
        </w:rPr>
      </w:pPr>
      <w:r>
        <w:rPr>
          <w:rFonts w:ascii="Arial" w:hAnsi="Arial" w:cs="Arial"/>
          <w:b/>
        </w:rPr>
        <w:br w:type="page"/>
      </w:r>
    </w:p>
    <w:p w14:paraId="704F3A0E" w14:textId="77777777" w:rsidR="00D9686C" w:rsidRPr="000B4A73" w:rsidRDefault="00D9686C" w:rsidP="00D9686C">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DD6EEC" w14:textId="2A731C01" w:rsidR="00655676" w:rsidRDefault="00D9686C" w:rsidP="00D9686C">
      <w:pPr>
        <w:pStyle w:val="Heading1"/>
        <w:rPr>
          <w:rFonts w:cs="Arial"/>
        </w:rPr>
      </w:pPr>
      <w:r w:rsidRPr="00DB4CE8">
        <w:rPr>
          <w:rFonts w:cs="Arial"/>
        </w:rPr>
        <w:t>Partnership Process</w:t>
      </w:r>
      <w:bookmarkEnd w:id="0"/>
    </w:p>
    <w:p w14:paraId="4655554C" w14:textId="77777777" w:rsidR="00D9686C" w:rsidRPr="00D9686C" w:rsidRDefault="00D9686C" w:rsidP="00D9686C"/>
    <w:tbl>
      <w:tblPr>
        <w:tblW w:w="9720" w:type="dxa"/>
        <w:tblCellMar>
          <w:left w:w="0" w:type="dxa"/>
          <w:right w:w="0" w:type="dxa"/>
        </w:tblCellMar>
        <w:tblLook w:val="0480" w:firstRow="0" w:lastRow="0" w:firstColumn="1" w:lastColumn="0" w:noHBand="0" w:noVBand="1"/>
      </w:tblPr>
      <w:tblGrid>
        <w:gridCol w:w="1256"/>
        <w:gridCol w:w="8464"/>
      </w:tblGrid>
      <w:tr w:rsidR="003E43FA" w14:paraId="7A554BEB"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732E2E" w14:textId="77777777" w:rsidR="003E43FA" w:rsidRDefault="003E43F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F71D9"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7A7F9B8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C7F44A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97A22E0" w14:textId="2B4F8AEB"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D989B2E"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286093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B1BF36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E43FA" w14:paraId="591C5A0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4E7BAB" w14:textId="77777777" w:rsidR="003E43FA" w:rsidRDefault="003E43F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EEB2E5B" w14:textId="1E667516"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983257" w:rsidRPr="00983257">
              <w:rPr>
                <w:rFonts w:ascii="National Book" w:eastAsia="Times New Roman" w:hAnsi="National Book"/>
                <w:color w:val="002060"/>
                <w:sz w:val="24"/>
                <w:szCs w:val="24"/>
              </w:rPr>
              <w:t>(Popular Forms &gt; Reenrollment or Reinstatement &gt; Application for Undergraduate Reenrollment)</w:t>
            </w:r>
            <w:r w:rsidR="00983257">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3F5E2DBA" w14:textId="55AF2E72"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B0D1C27" w14:textId="2F550E45"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60FDC701" w14:textId="7470154F"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2C84C1B"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9D78100" w14:textId="77777777" w:rsidR="009831CE" w:rsidRDefault="009831CE" w:rsidP="009831CE">
      <w:pPr>
        <w:rPr>
          <w:rFonts w:ascii="National Book" w:hAnsi="National Book"/>
          <w:bCs/>
          <w:iCs/>
          <w:color w:val="002060"/>
        </w:rPr>
      </w:pPr>
    </w:p>
    <w:p w14:paraId="2363FEC5" w14:textId="1B7CA4DC" w:rsidR="00015292" w:rsidRDefault="009831CE" w:rsidP="009831CE">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5BD9E1F6" w14:textId="572428CE" w:rsidR="009831CE" w:rsidRDefault="009831CE">
      <w:pPr>
        <w:rPr>
          <w:rFonts w:ascii="National Book" w:hAnsi="National Book" w:cs="Arial"/>
          <w:b/>
          <w:bCs/>
          <w:color w:val="002060"/>
        </w:rPr>
      </w:pPr>
      <w:r>
        <w:rPr>
          <w:rFonts w:ascii="National Book" w:hAnsi="National Book" w:cs="Arial"/>
          <w:b/>
          <w:bCs/>
          <w:color w:val="002060"/>
        </w:rPr>
        <w:br w:type="page"/>
      </w:r>
    </w:p>
    <w:p w14:paraId="4A141112" w14:textId="122E1D52" w:rsidR="00015292" w:rsidRDefault="00015292" w:rsidP="003E43FA">
      <w:pPr>
        <w:pStyle w:val="Heading1"/>
        <w:ind w:left="1080"/>
        <w:jc w:val="left"/>
      </w:pPr>
      <w:r w:rsidRPr="007B70CF">
        <w:lastRenderedPageBreak/>
        <w:t>Graduation Requirements</w:t>
      </w:r>
    </w:p>
    <w:p w14:paraId="1C610961" w14:textId="77777777" w:rsidR="003E43FA" w:rsidRPr="003E43FA" w:rsidRDefault="003E43FA" w:rsidP="003E43FA"/>
    <w:p w14:paraId="08B15590" w14:textId="22A9B0F0"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5739FA">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7D2C62A5"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w:t>
      </w:r>
      <w:r w:rsidR="006E74F1">
        <w:rPr>
          <w:rFonts w:ascii="National Book" w:hAnsi="National Book" w:cs="Arial"/>
          <w:color w:val="002060"/>
        </w:rPr>
        <w:t xml:space="preserve">nglish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077FD4" w14:textId="63F3F4BE" w:rsidR="008C7AFF" w:rsidRPr="00D95A96" w:rsidRDefault="008C7AFF" w:rsidP="008C7AFF">
      <w:pPr>
        <w:pStyle w:val="NoSpacing"/>
        <w:rPr>
          <w:rFonts w:ascii="National Black" w:hAnsi="National Black"/>
          <w:b/>
          <w:color w:val="1F3864" w:themeColor="accent1" w:themeShade="80"/>
          <w:sz w:val="32"/>
          <w:szCs w:val="32"/>
        </w:rPr>
      </w:pPr>
      <w:bookmarkStart w:id="3" w:name="_Hlk104449159"/>
      <w:r w:rsidRPr="00D95A96">
        <w:rPr>
          <w:rFonts w:ascii="National Black" w:hAnsi="National Black"/>
          <w:b/>
          <w:color w:val="1F3864" w:themeColor="accent1" w:themeShade="80"/>
          <w:sz w:val="32"/>
          <w:szCs w:val="32"/>
        </w:rPr>
        <w:t>Contact Information</w:t>
      </w:r>
    </w:p>
    <w:p w14:paraId="0ABFA0E4" w14:textId="77777777" w:rsidR="008C7AFF" w:rsidRPr="000A6D55" w:rsidRDefault="008C7AFF" w:rsidP="008C7AFF">
      <w:pPr>
        <w:pStyle w:val="NoSpacing"/>
        <w:rPr>
          <w:rFonts w:ascii="National Bold Italic" w:hAnsi="National Bold Italic"/>
          <w:color w:val="1F3864" w:themeColor="accent1" w:themeShade="80"/>
          <w:sz w:val="32"/>
          <w:szCs w:val="32"/>
        </w:rPr>
      </w:pPr>
    </w:p>
    <w:p w14:paraId="748BF922" w14:textId="77777777" w:rsidR="008C7AFF" w:rsidRPr="00E04544" w:rsidRDefault="008C7AFF" w:rsidP="008C7AFF">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BB643BC" w14:textId="1717F23D" w:rsidR="008C7AFF" w:rsidRPr="00696B82" w:rsidRDefault="008C7AFF" w:rsidP="00696B82">
      <w:pPr>
        <w:pStyle w:val="NoSpacing"/>
        <w:ind w:right="-540"/>
        <w:rPr>
          <w:rFonts w:ascii="National Book" w:hAnsi="National Book"/>
          <w:b/>
          <w:bCs/>
          <w:color w:val="002060"/>
          <w:sz w:val="24"/>
          <w:szCs w:val="24"/>
        </w:rPr>
      </w:pPr>
      <w:r w:rsidRPr="00587E91">
        <w:rPr>
          <w:rFonts w:ascii="National Book" w:hAnsi="National Book"/>
          <w:color w:val="002060"/>
          <w:sz w:val="24"/>
          <w:szCs w:val="24"/>
        </w:rPr>
        <w:t>Academic Partnerships</w:t>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r w:rsidRPr="00587E91">
        <w:rPr>
          <w:rFonts w:ascii="National Book" w:hAnsi="National Book"/>
          <w:color w:val="002060"/>
          <w:sz w:val="24"/>
          <w:szCs w:val="24"/>
        </w:rPr>
        <w:tab/>
      </w:r>
    </w:p>
    <w:p w14:paraId="5A516501" w14:textId="77777777" w:rsidR="008C7AFF" w:rsidRDefault="008C7AFF" w:rsidP="008C7AFF">
      <w:pPr>
        <w:pStyle w:val="NoSpacing"/>
        <w:ind w:right="-720"/>
        <w:rPr>
          <w:rFonts w:ascii="National Book" w:hAnsi="National Book"/>
          <w:color w:val="002060"/>
          <w:sz w:val="24"/>
          <w:szCs w:val="24"/>
        </w:rPr>
      </w:pPr>
      <w:hyperlink r:id="rId24" w:history="1">
        <w:r w:rsidRPr="00587E91">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7F9CABCE" w14:textId="77777777" w:rsidR="008C7AFF" w:rsidRDefault="008C7AFF" w:rsidP="008C7AFF">
      <w:pPr>
        <w:pStyle w:val="NoSpacing"/>
        <w:ind w:right="-720"/>
        <w:rPr>
          <w:rFonts w:ascii="National Book" w:hAnsi="National Book"/>
          <w:color w:val="002060"/>
          <w:sz w:val="24"/>
          <w:szCs w:val="24"/>
        </w:rPr>
      </w:pPr>
    </w:p>
    <w:bookmarkEnd w:id="3"/>
    <w:p w14:paraId="20986E99" w14:textId="77777777" w:rsidR="000823FD" w:rsidRDefault="000823FD" w:rsidP="000823F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12D7B57B" w14:textId="77777777" w:rsidR="000823FD" w:rsidRDefault="000823FD" w:rsidP="000823FD">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859F79D" w14:textId="77777777" w:rsidR="000823FD" w:rsidRDefault="000823FD" w:rsidP="000823FD">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2E7D2A43" w14:textId="77777777" w:rsidR="000823FD" w:rsidRDefault="000823FD" w:rsidP="000823FD">
      <w:pPr>
        <w:pStyle w:val="NoSpacing"/>
        <w:ind w:right="-720"/>
        <w:rPr>
          <w:rFonts w:ascii="National Book" w:hAnsi="National Book"/>
          <w:color w:val="002060"/>
          <w:sz w:val="24"/>
          <w:szCs w:val="24"/>
        </w:rPr>
      </w:pPr>
      <w:r>
        <w:rPr>
          <w:rFonts w:ascii="National Book" w:hAnsi="National Book"/>
          <w:color w:val="002060"/>
          <w:sz w:val="24"/>
          <w:szCs w:val="24"/>
        </w:rPr>
        <w:t>Associate Dean 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2CB194B" w14:textId="77777777" w:rsidR="000823FD" w:rsidRDefault="000823FD" w:rsidP="000823FD">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14961AA1" w14:textId="77777777" w:rsidR="000823FD" w:rsidRDefault="000823FD" w:rsidP="000823FD">
      <w:pPr>
        <w:pStyle w:val="NoSpacing"/>
        <w:rPr>
          <w:rFonts w:ascii="National Book" w:hAnsi="National Book"/>
          <w:color w:val="1F3864" w:themeColor="accent1" w:themeShade="80"/>
          <w:sz w:val="32"/>
          <w:szCs w:val="32"/>
        </w:rPr>
      </w:pPr>
    </w:p>
    <w:p w14:paraId="5D8857CC" w14:textId="648F52FF" w:rsidR="000823FD" w:rsidRDefault="000823FD" w:rsidP="000823FD">
      <w:pPr>
        <w:rPr>
          <w:rFonts w:ascii="National Regular Italic" w:hAnsi="National Regular Italic"/>
          <w:b/>
          <w:color w:val="1F3864" w:themeColor="accent1" w:themeShade="80"/>
        </w:rPr>
      </w:pPr>
      <w:r>
        <w:rPr>
          <w:rFonts w:ascii="National Regular Italic" w:hAnsi="National Regular Italic"/>
          <w:b/>
          <w:color w:val="1F3864" w:themeColor="accent1" w:themeShade="80"/>
        </w:rPr>
        <w:t xml:space="preserve">Last Updated </w:t>
      </w:r>
      <w:r w:rsidR="005739FA">
        <w:rPr>
          <w:rFonts w:ascii="National Regular Italic" w:hAnsi="National Regular Italic"/>
          <w:b/>
          <w:color w:val="1F3864" w:themeColor="accent1" w:themeShade="80"/>
        </w:rPr>
        <w:t>December</w:t>
      </w:r>
      <w:r>
        <w:rPr>
          <w:rFonts w:ascii="National Regular Italic" w:hAnsi="National Regular Italic"/>
          <w:b/>
          <w:color w:val="1F3864" w:themeColor="accent1" w:themeShade="80"/>
        </w:rPr>
        <w:t xml:space="preserve"> 2025</w:t>
      </w:r>
    </w:p>
    <w:p w14:paraId="73C951D5" w14:textId="5C00AA77" w:rsidR="00983257" w:rsidRPr="00696B82" w:rsidRDefault="00983257" w:rsidP="000823FD">
      <w:pPr>
        <w:pStyle w:val="NoSpacing"/>
        <w:rPr>
          <w:rFonts w:ascii="National Regular Italic" w:hAnsi="National Regular Italic"/>
          <w:b/>
          <w:color w:val="1F3864" w:themeColor="accent1" w:themeShade="80"/>
        </w:rPr>
      </w:pPr>
    </w:p>
    <w:sectPr w:rsidR="00983257" w:rsidRPr="00696B82"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DA0B6" w14:textId="77777777" w:rsidR="004C1B4D" w:rsidRDefault="004C1B4D" w:rsidP="004D1F78">
      <w:r>
        <w:separator/>
      </w:r>
    </w:p>
  </w:endnote>
  <w:endnote w:type="continuationSeparator" w:id="0">
    <w:p w14:paraId="4D1891E6" w14:textId="77777777" w:rsidR="004C1B4D" w:rsidRDefault="004C1B4D" w:rsidP="004D1F78">
      <w:r>
        <w:continuationSeparator/>
      </w:r>
    </w:p>
  </w:endnote>
  <w:endnote w:type="continuationNotice" w:id="1">
    <w:p w14:paraId="5D7DDC49" w14:textId="77777777" w:rsidR="004C1B4D" w:rsidRDefault="004C1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C8F5B" w14:textId="77777777" w:rsidR="00587E91" w:rsidRDefault="00587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23594" w14:textId="77777777" w:rsidR="00587E91" w:rsidRDefault="00587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3B59" w14:textId="77777777" w:rsidR="00587E91" w:rsidRDefault="00587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4DCE9" w14:textId="77777777" w:rsidR="004C1B4D" w:rsidRDefault="004C1B4D" w:rsidP="004D1F78">
      <w:r>
        <w:separator/>
      </w:r>
    </w:p>
  </w:footnote>
  <w:footnote w:type="continuationSeparator" w:id="0">
    <w:p w14:paraId="7EBF53CD" w14:textId="77777777" w:rsidR="004C1B4D" w:rsidRDefault="004C1B4D" w:rsidP="004D1F78">
      <w:r>
        <w:continuationSeparator/>
      </w:r>
    </w:p>
  </w:footnote>
  <w:footnote w:type="continuationNotice" w:id="1">
    <w:p w14:paraId="261D40F3" w14:textId="77777777" w:rsidR="004C1B4D" w:rsidRDefault="004C1B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86872" w14:textId="77777777" w:rsidR="00587E91" w:rsidRDefault="00587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EE833" w14:textId="33AD0594" w:rsidR="00587E91" w:rsidRDefault="00587E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3B359" w14:textId="77777777" w:rsidR="00587E91" w:rsidRDefault="00587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65133132">
    <w:abstractNumId w:val="1"/>
  </w:num>
  <w:num w:numId="2" w16cid:durableId="80029710">
    <w:abstractNumId w:val="2"/>
  </w:num>
  <w:num w:numId="3" w16cid:durableId="177938569">
    <w:abstractNumId w:val="0"/>
  </w:num>
  <w:num w:numId="4" w16cid:durableId="1849714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Y6akd2GiqL0EHXSFsdJYjOE00FML/HIz/FioAd+R+VRvv4EHnCSrqIcGjjdQOkExl0fit+CfQewv7yOJwjndRg==" w:salt="tBdNrpXIo7Gbf1scMD9ycQ=="/>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17182"/>
    <w:rsid w:val="000324D4"/>
    <w:rsid w:val="000823FD"/>
    <w:rsid w:val="0011054F"/>
    <w:rsid w:val="00187729"/>
    <w:rsid w:val="001A0C14"/>
    <w:rsid w:val="001C3BE3"/>
    <w:rsid w:val="001E3F68"/>
    <w:rsid w:val="001F52D2"/>
    <w:rsid w:val="00201D18"/>
    <w:rsid w:val="0022141E"/>
    <w:rsid w:val="00262F6F"/>
    <w:rsid w:val="002C6646"/>
    <w:rsid w:val="003058E1"/>
    <w:rsid w:val="0032761B"/>
    <w:rsid w:val="0035365A"/>
    <w:rsid w:val="003B60D7"/>
    <w:rsid w:val="003E43FA"/>
    <w:rsid w:val="0044283B"/>
    <w:rsid w:val="00466405"/>
    <w:rsid w:val="004842D1"/>
    <w:rsid w:val="004B3BCA"/>
    <w:rsid w:val="004B5EA1"/>
    <w:rsid w:val="004C1B4D"/>
    <w:rsid w:val="004D1F78"/>
    <w:rsid w:val="004D246B"/>
    <w:rsid w:val="0055502C"/>
    <w:rsid w:val="005739FA"/>
    <w:rsid w:val="00581EDA"/>
    <w:rsid w:val="00587E91"/>
    <w:rsid w:val="005B5134"/>
    <w:rsid w:val="005E062C"/>
    <w:rsid w:val="00626049"/>
    <w:rsid w:val="00655676"/>
    <w:rsid w:val="006629C4"/>
    <w:rsid w:val="00696B82"/>
    <w:rsid w:val="006C7D31"/>
    <w:rsid w:val="006E74F1"/>
    <w:rsid w:val="006F3264"/>
    <w:rsid w:val="00701E48"/>
    <w:rsid w:val="00716E9A"/>
    <w:rsid w:val="0074660D"/>
    <w:rsid w:val="00773AF3"/>
    <w:rsid w:val="00773B7F"/>
    <w:rsid w:val="007C6F16"/>
    <w:rsid w:val="007D2818"/>
    <w:rsid w:val="00817955"/>
    <w:rsid w:val="00833C75"/>
    <w:rsid w:val="00845BDE"/>
    <w:rsid w:val="008469D2"/>
    <w:rsid w:val="008A36BC"/>
    <w:rsid w:val="008C7AFF"/>
    <w:rsid w:val="00937EDC"/>
    <w:rsid w:val="009708D6"/>
    <w:rsid w:val="00975E71"/>
    <w:rsid w:val="009831CE"/>
    <w:rsid w:val="00983257"/>
    <w:rsid w:val="009B6AC8"/>
    <w:rsid w:val="009D6D21"/>
    <w:rsid w:val="00A32E1F"/>
    <w:rsid w:val="00A36942"/>
    <w:rsid w:val="00AF387C"/>
    <w:rsid w:val="00B20A2F"/>
    <w:rsid w:val="00B56B64"/>
    <w:rsid w:val="00B72376"/>
    <w:rsid w:val="00C04023"/>
    <w:rsid w:val="00C60A4A"/>
    <w:rsid w:val="00C81970"/>
    <w:rsid w:val="00CC02CA"/>
    <w:rsid w:val="00CD0CAA"/>
    <w:rsid w:val="00D6504D"/>
    <w:rsid w:val="00D662DA"/>
    <w:rsid w:val="00D95A96"/>
    <w:rsid w:val="00D9686C"/>
    <w:rsid w:val="00DB4CE8"/>
    <w:rsid w:val="00EB47DD"/>
    <w:rsid w:val="00F33EC1"/>
    <w:rsid w:val="00FC75E4"/>
    <w:rsid w:val="00FD7D1C"/>
    <w:rsid w:val="00FF6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C6F16"/>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C6F16"/>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3E43F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3E43FA"/>
  </w:style>
  <w:style w:type="character" w:styleId="FollowedHyperlink">
    <w:name w:val="FollowedHyperlink"/>
    <w:basedOn w:val="DefaultParagraphFont"/>
    <w:uiPriority w:val="99"/>
    <w:semiHidden/>
    <w:unhideWhenUsed/>
    <w:rsid w:val="003E43FA"/>
    <w:rPr>
      <w:color w:val="954F72" w:themeColor="followedHyperlink"/>
      <w:u w:val="single"/>
    </w:rPr>
  </w:style>
  <w:style w:type="character" w:styleId="CommentReference">
    <w:name w:val="annotation reference"/>
    <w:basedOn w:val="DefaultParagraphFont"/>
    <w:uiPriority w:val="99"/>
    <w:semiHidden/>
    <w:unhideWhenUsed/>
    <w:rsid w:val="00FF6CE9"/>
    <w:rPr>
      <w:sz w:val="16"/>
      <w:szCs w:val="16"/>
    </w:rPr>
  </w:style>
  <w:style w:type="paragraph" w:styleId="CommentText">
    <w:name w:val="annotation text"/>
    <w:basedOn w:val="Normal"/>
    <w:link w:val="CommentTextChar"/>
    <w:uiPriority w:val="99"/>
    <w:unhideWhenUsed/>
    <w:rsid w:val="00FF6CE9"/>
    <w:rPr>
      <w:sz w:val="20"/>
      <w:szCs w:val="20"/>
    </w:rPr>
  </w:style>
  <w:style w:type="character" w:customStyle="1" w:styleId="CommentTextChar">
    <w:name w:val="Comment Text Char"/>
    <w:basedOn w:val="DefaultParagraphFont"/>
    <w:link w:val="CommentText"/>
    <w:uiPriority w:val="99"/>
    <w:rsid w:val="00FF6CE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F6CE9"/>
    <w:rPr>
      <w:b/>
      <w:bCs/>
    </w:rPr>
  </w:style>
  <w:style w:type="character" w:customStyle="1" w:styleId="CommentSubjectChar">
    <w:name w:val="Comment Subject Char"/>
    <w:basedOn w:val="CommentTextChar"/>
    <w:link w:val="CommentSubject"/>
    <w:uiPriority w:val="99"/>
    <w:semiHidden/>
    <w:rsid w:val="00FF6CE9"/>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720894">
      <w:bodyDiv w:val="1"/>
      <w:marLeft w:val="0"/>
      <w:marRight w:val="0"/>
      <w:marTop w:val="0"/>
      <w:marBottom w:val="0"/>
      <w:divBdr>
        <w:top w:val="none" w:sz="0" w:space="0" w:color="auto"/>
        <w:left w:val="none" w:sz="0" w:space="0" w:color="auto"/>
        <w:bottom w:val="none" w:sz="0" w:space="0" w:color="auto"/>
        <w:right w:val="none" w:sz="0" w:space="0" w:color="auto"/>
      </w:divBdr>
    </w:div>
    <w:div w:id="166828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F3CAED-3EF2-4726-9333-5A33D2DE797D}">
  <ds:schemaRefs>
    <ds:schemaRef ds:uri="http://schemas.microsoft.com/sharepoint/v3/contenttype/forms"/>
  </ds:schemaRefs>
</ds:datastoreItem>
</file>

<file path=customXml/itemProps2.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8C6F67CA-C06F-4100-BA6E-80C245055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753</Words>
  <Characters>9344</Characters>
  <Application>Microsoft Office Word</Application>
  <DocSecurity>8</DocSecurity>
  <Lines>444</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cp:lastPrinted>2022-11-04T14:44:00Z</cp:lastPrinted>
  <dcterms:created xsi:type="dcterms:W3CDTF">2024-07-01T21:48:00Z</dcterms:created>
  <dcterms:modified xsi:type="dcterms:W3CDTF">2025-12-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